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เช้า)</w:t>
      </w:r>
      <w:r>
        <w:t xml:space="preserve"> </w:t>
      </w:r>
      <w:r>
        <w:t xml:space="preserve">270867</w:t>
      </w:r>
    </w:p>
    <w:p>
      <w:pPr>
        <w:pStyle w:val="Date"/>
      </w:pPr>
      <w:r>
        <w:t xml:space="preserve">วันอังคารที่</w:t>
      </w:r>
      <w:r>
        <w:t xml:space="preserve"> </w:t>
      </w:r>
      <w:r>
        <w:t xml:space="preserve">27</w:t>
      </w:r>
      <w:r>
        <w:t xml:space="preserve"> </w:t>
      </w:r>
      <w:r>
        <w:t xml:space="preserve">สิงห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โอเคค่ะ   เดี๋ยว เริ่มเลยนะคะวันนี้จะเป็นบทที่ 9 เกี่ยวข้องกับการประมูลทางอิเล็กทรอนิกส์ การประมูลในที่นี้คือบางทีมันจะไม่ใช่แค่การประมูลสิ่งของ บางทีมันจะเป็นการประมูลเพื่อบริการบางอย่าง หรือเพื่อ ไม่ได้ซื้อแค่ซื้อสินค้าชิ้นเดียวอาจจะเป็นการประมูลที่ เกิดขึ้นจากทางหน่วยงานราชการ ก็ได้   ซึ่งการประมูลเนี่ยมันหมายถึงเราเสนอ ซื้อหรือเสนอขายสินค้าหรือบริการ ระหว่างผู้ซื้อผู้ขายเนี่ยอาจจะมีมากกว่า 1 คนหรือหลายคนเข้ามาแข่งกัน ในช่วงเวลาที่ เรากำหนด   ซึ่งปัจจุบันนี้ส่วนใหญ่มันจะเป็นการประมูลทางอิเล็กทรอนิกส์ นะคะหรือการประมูลออนไลน์นี่แหละอาจจะประมูลผ่านคอมพิวเตอร์หรือผ่านโทรศัพท์ก็ได้   ซึ่ง เราจะใช้เครือข่ายอินเตอร์เน็ตหรือว่า ให้ระบบอินเทอร์เน็ตที่เราซื้อแพคเกจอย่างนี้แหละนะคะ  แต่การประมูลเนี่ยมันจะมีช่วงเวลา อย่างเช่น ให้ เสนอราคามาก่อนเที่ยง ใครเสนอราคามาถึงเที่ยงปุ๊บปิดระบบแล้วก็มาดูกันว่าใครเสนอราคาซื้อหรือเสนอราคาขาย ที่ดีที่สุดคนนั้นก็ชนะการประมูล นะคะ โดยรูปแบบของการประมูลเนี่ยมันแบ่งตามวิวัฒนาการของกระบวนการประมูล   การประมูลมี 2 แบบ แบบดั้งเดิมกับแบบอิเล็กทรอนิกส์ นะคะ แบบดั้งเดิมพูดง่ายๆคือแบบออฟไลน์ ทำกันแบบเหมือนเปิดห้อง 1 ห้องมาเช่าโรงแรมห้องประชุมโรงแรมหรือว่าเปิดหอประชุม จังหวัดหรือหอประชุมมหาลัย   ซึ่งหน่วยงานภาครัฐเอกชนเมื่อก่อนเนี่ย เขาจะ ใช้ ใช้กระดุมแบบนี้ นะคะ  ซึ่งจากเดิมเนี่ย ถ้าเป็นทาง  การประมูล เขาจะ เรียกว่าเหมือนห้องคอมพิวเตอร์ห้องเราเนี้ยเขาจะเรียกว่าเป็นพัสดุ   มีคอมพิวเตอร์นะคะมี จอ   มีเมาส์คีย์บอร์ดมีโต๊ะมีเก้าอี้นะคะอันนี้คือพัสดุทั้งหมดจะมีเลขกำกับ ต้องการจะซื้อสิ่งเหล่านี้เนี่ย จะเป็นหนึ่งในกระบวนการจัดซื้อจัดจ้าง  นะคะไม่ใช่ว่าอาจารย์อยากซื้อก็ไปซื้อมาเลยอยากซื้อผ่าน shopee Lazada ไม่ได้  นะคะถ้าเป็นการจัดซื้อจัดจ้างที่เป็นพัสดุทางภาครัฐและเอกชน  เขาจะทำในลักษณะที่ถ้าจะได้คอมพิวเตอร์ 30 เครื่อง   พ่อ อากาศ เมื่อก่อนอาจจะประกาศใน ฝาผนัง หรือเป็นป้ายประกาศของมหาลัยว่า  เราอยาก ซื้อคอมพิวเตอร์ 30 เครื่องนะ  ใครสนใจจะเสนอราคามาขายให้ราคาดีที่สุดมหาลัยจะซื้อกับคนนั้น อันนี้เขาเรียกว่าการประมูล ซึ่งเมื่อก่อนเนี่ย     ที่ผู้ขายเนี่ยสามารถเสนอราคาได้แค่ครั้งเดียวเท่านั้นก็คือใส่ซองมา  โดยผู้ซื้อกับผู้ขายเนี่ยทุกคนจะต้องมาอยู่ในห้องเดียวกัน  พอถึงวันที่ครบกำหนดนะคะอยู่ห้องเดียวกันทั้งหมด แล้วก็เปิดซองพร้อมกัน เพื่อแสดงให้เห็นว่าใครให้ราคาดีที่สุดในเช่นคอมพิวเตอร์ 30 เครื่องในห้องนี้เนี่ย ราคาที่มหาลัยรับได้อาจจะบอกว่า 1 แสนบาทอะไรก็ว่าไป  มีคนเสนอ 120000  เกินละ มีคนนึงเสนอ 99000 ต่ำกว่า 100 ละ นะคะ วันนี้ก็อาจจะเป็นคนชนะก็ได้จนกระทั่งมีราคาที่ดีที่สุด คุณภาพสินค้า  เป็นไปตามที่มหาวิทยาลัยกำหนด เป็นต้น นะคะ แต่ข้อจำกัดของการประมูลแบบเดิมเนี่ย คือทุกคนจะต้องเดินทางมาอยู่ที่เดียวกัน   บางคนอาจจะอยู่ต่างจังหวัดอยู่ใกล้ๆ  ไม่สะดวกที่จะเดินทางมาเลยทำให้ตัวเลือกที่จะทำให้เราเลือกซื้อสินค้าในมันมีน้อย จังหวัดที่บางจังหวัดเขาบอกว่าเขาซื้อแล้วของราคาที่ดีกว่า เขาอยู่ไกลเขาเดินทางมาเขาก็ไม่คุ้ม   บางทีเวลาที่  ให้คนมายื่นซอง  หรือคนที่มาเสนอราคาเนี่ยมันน้อยเกินไป นะคะ บางทีมันมีเวลาตัดสินใจน้อยเช่นเขากำลังตัดสินใจว่าเขาจะคุ้มค่าไหมกับการที่จะมาเสนอราคาที่สกลนครอะไรแบบนี้   อาจจะมีการ แอบถ่ายใต้โต๊ะ   ล็อคราคา  หรือว่าบางทีจะต้องมีการจ่ายค่านายหน้าก็คือถ้าคุณต้องการจะเข้าประมูลคุณต้องจ่ายค่าธรรมเนียมก่อน ถึงจะเข้าประมูลได้หรือว่าต้องเสียค่าเช่า ให้เช่าที่ห้องประชุมของโรงแรม นะคะหรือตาม ที่ที่จัดการประมูลเสียค่าโฆษณาเสียค่าจ้างพนักงานเสียค่าอาหาร เสียค่าดูแล ต่างเยอะแยะมากมาย นะคะ  มันเลยมีพัฒนาการที่เพิ่มขึ้นมาคือเป็นการประมูลแบบ อิเล็กทรอนิกส์คือการประมูลออนไลน์   ใช้อินเทอร์เน็ต ใช้เครือข่ายคอมพิวเตอร์ อยู่ที่ไหนก็ประมูลได้ อยู่ยะลาอยู่สุรินทร์ อยู่เชียงใหม่ สามารถประมูล งานที่สกลนครได้  รายการงูเนี่ยมันจะมีสิ่งที่เรียกว่าตลาดกลาง มันเป็นตัวกลาง เว็บไซต์ที่ให้บริการ เป็นคนที่ ทำหน้าที่จัดการประมูลให้ เป็นตัวกลางระหว่างผู้ซื้อผู้ขายผู้เสนอราคา กู้ กำหนดราคาอะไรก็ว่าไป ซึ่งอันนี้เป็นภาคเอกชนแต่ถ้าเป็นทางภาครัฐ   มีศูนย์ ข้อมูลจัดซื้อจัดจ้างภาครัฐสมมุติว่านักศึกษาจบไปที่บ้านมีกิจการ สานต่อกิจการขายอุปกรณ์ไอทีของที่บ้าน อยาก ลองทำดูซิว่าเป็นยังไงก็สามารถเข้าไปดูข้อมูลของจัดซื้อจัดจ้างของทางภาครัฐได้ มันก็จะไม่มีแค่ข้อมูลในจังหวัดเรา มันจะมีข้อมูลทั้งประเทศให้คุณเข้าไปดูว่า คุณอยากไปสู้ราคากับที่ไหนลองดูซิ นะคะลองเริ่มธุรกิจของตัวเอง  ดู นะคะอาจจะเป็นเกี่ยวกับห้องคอมพิวเตอร์หรือห้อง Server หรือ คอมพิวเตอร์ขององค์กรใดๆก็ตามคุณก็สามารถเข้าไปดูได้ถ้าคุณเป็นเจ้าของธุรกิจ ทางด้านนี้อยู่ทางด้านอื่นก็ว่าไป มันไม่ได้มีแค่ วัสดุที่เป็นคอมพิวเตอร์ อาคารเรียนก็ได้ถ้าบ้านเป็นผู้รับเหมาอะไรอย่างนี้   ข้อดีคือคุณไม่ต้องเดินทางคุณอยู่ที่บ้านขอแค่มีอินเตอร์เน็ต แล้วก็กังวลออนไลน์เนี่ยมันสามารถเสนอราคาได้หลายครั้งเหมือนบางทีมันต้องสู้กัน ตัดราคาแข่งกันหรือเสนอราคาเพิ่มแข่งกัน มีความสงสัยเพราะว่าเราสามารถทราบข้อมูลแบบออนไลน์ Real Time ก็คือข้อมูลณปัจจุบันเนี่ยราคามันอยู่ที่เท่าไหร่  มีความยืดหยุ่นกว่าเพราะว่ามันมีการประมูลหลายรูปแบบ นะคะลดต้นทุนในการจัดทำเอกสารทุกอย่างออนไลน์เราก็ส่งเป็น เอกสาร Online ไป ไม่ต้องเสียค่าใช้จ่ายในการเช่าสถานที่ไม่ต้องเสียค่า อาหารว่างอาหารกลางวัน  เปิดโอกาสให้    ผู้เสนอราคารายใหม่ๆเนี่ยเข้าร่วมได้  อาจจะเป็นคนต่างถิ่นหรือคนที่เพิ่งเริ่มธุรกิจ อยากลองดู  นะคะ  เมื่อก่อน นะคะเทียบเป็นภาพ ก็คนที่ต้องการสินค้าเขาก็จะกำหนดราคาไม่ว่าเขาจะซื้อหรือว่าเขาจะขาย   แล้วเขาก็จะร่างข้อกำหนดขึ้นมา       ก็จะร่างข้อกำหนดต่างๆออกมานะคะ  โดยที่ พอล้างเสร็จปุ๊บก็จะให้คน  เสนอราคามา  แล้วก็ คัดเลือก คนที่จะมาซื้อหรือจะมาขายที่มีศักยภาพหรือราคาที่ เหมาะสมกับเรา นะคะ อาจจะมีการเจรจาต่อรองเกิดขึ้น  เช่น คุณจะ ทำราคาถูกกว่านี้ได้ไหม หรือคุณจะมี ของแถมที่เราได้หรือเปล่า   ถ้าตกลงกันได้ก็ตัดสินผู้ชนะก็ จัดส่งสินค้าชำระเงิน อันนี้เป็นแบบเดิม นะคะแต่ถ้าในยุคปัจจุบันถ้าเป็นการประมูลแบบออนไลน์ เรากำหนดราคาเสร็จปุ๊บ  ร่างเอกสารข้อกำหนดต่างๆ  แล้วก็เปิดหนังออนไลน์ทุกคนเห็นราคาพร้อมกัน  ทุกคนสามารถเสนอราคาสู้กันได้ ในระยะเวลาที่กำหนด  ทุกอย่างตกลงกันได้เห็นได้ว่าจะไม่มีการเจรจาต่อรองเกิดขึ้น เพราะทุกคน ดูข้อมูลพร้อมกัน ถ้าคุณยอม หรือคุณสามารถเปลี่ยนแปลงราคาได้ คุณก็เป็นผู้ชนะไป   ก็จะมีการจัดส่งสินค้าชำระเงินเหมือนกัน   เรื่องชนิดของการประมูลแบบแรก ประมูลขาย   มันจะเป็นการประมูลที่เริ่มขึ้นจาก ความต้องการที่เขาจะขายสินค้า  โดยจะกำหนด ความต้องการ  ให้คนซื้อเนี่ยเข้ามาเสนอราคาแข่งกัน เช่นบริษัทนี้  อยากขายคฤหาสน์หลังนึง   เปิดประมูล   ใครให้ราคาสูงที่สุดคนนั้นชนะ ลักษณะเดียวกันกับที่ตอนนี้ที่เห็นง่ายๆคือตรงเหมือนสี่แยก มันธาตุเขาก็จะมีป้ายประกาศว่าประมูลทะเบียนรถยนต์  ใครชอบเลขไหน เข้าไปประมูล  ใครให้ราคาสูงที่สุดของเลขทะเบียนนั้น ได้รับสินค้า ได้รับป้ายประมูลนั้นไป อันนี้เป็นการประมูลขาย  ก็จะเป็นลักษณะที่เราจะเพิ่มราคาสู้กันไปเรื่อย  ตามระยะเวลาที่กำหนดให้ให้ราคาสูงที่สุด ชนะ   นะคะ   ส่วนการประมูลซื้อ  เจอในลักษณะของหน่วยงานราชการหรือเอกชนที่ต้องการซื้อสินค้าจำนวนเยอะๆ หรือสินค้าบางอย่างที่ เรา อยากได้ เราก็กำหนดไว้ ใครให้ราคาต่ำที่สุด จะซื้อเช่น อยากได้รถยนต์ รถกระบะ คันนึง  เอามาใช้ในโรงเรียนหรือใช้ในมหาวิทยาลัย   ราคากลางตั้งไว้ที่ 950000 บาทสมมุติว่านะคะ  ถ้าใครมาบอกว่า  ผมขายเก้าแสนสี่หมื่น 5,000 มีคนบอก 930000 คนที่ให้ราคาต่ำที่สุดในสิ่งที่เราต้องการ  แล้วก็คุณภาพรวมถึงรายละเอียดสินค้าตรงตามที่เรากำหนด คนนั้นชนะ ราคาเหมือนในห้องนี้มันบอกว่าอาจารย์จะให้คอมพิวเตอร์ 30 เครื่อง การตั้งราคากลางไว้ ว่าฉันจะซื้อไม่เกิน 1 แสนบาท  ใครให้ราคาต่ำกว่า 1 แสนบาทคนนั้นชนะ นะคะ เป็นแบบนี้ รับตรงข้ามกับ การประมูลขายใครให้ราคาที่ต่ำที่สุดในสิ่งที่ เราต้องการรวมถึงคุณภาพยังเป็นคุณภาพตามที่เรากำหนด คนนั้นชนะ  ก็คือบางทีคนที่เขามาเนี่ยเขายอมเอากำไรน้อย  อะไรประมาณนี้ นะคะ ชนิดของการประมูลอีกชนิดหนึ่งคือวันน็อคชั้นคือการเคาะ เหมือนเราเห็นในหนังบางทีอาจจะเคยเห็นในหนังบ้าง นะคะก็คือมีเวลากำหนด  นก ราคาแข่งกัน นะคะ  ให้แล้วให้นับ 1-3 ใครให้ราคาดีที่สุดคนนั้นชนะ  เคยเห็นในหนังบ้างเช่นประมูลขายภาพงานศิลปะ  ว่าจะมีแต่ละคนก็จะมารวมอยู่ในห้องเดียวกันหรือว่าใน ช่องทางออนไลน์พร้อมกัน  ประมูลแข่งกัน เขาเรียกว่ายกป้าย นะคะ  โดยการประมูลอย่างนี้บางครั้งคนขายเนี่ยเขาไม่สามารถกำหนดราคาเริ่มต้นได้ ให้คนเสนอซื้อเข้ามาก่อน เช่นประมูลขาย ภาพ ศิลปะชิ้นนี้ ให้คนเสนอราคาเข้ามาปิดราคาตอนเที่ยง ให้เสนอมาเท่าไหร่ราคาสุดท้ายคนนั้นชนะ ให้เพิ่มทีละ   500 อยู่ 5,000 บาท อะไรก็ว่าไป นะคะ  อีกแบบนึงจะเป็นแบบ English Action เขาเรียกว่า เป็นการที่เราตั้งราคาเริ่มต้น  หลังจากนั้น  จะให้ทุกคน B b i d หน่อยนะคะ  โดยที่ ให้ทุกคนเสนอราคาเพิ่มขึ้นสูงไปเรื่อยๆ จนกว่าจะไม่มีใครมาเสนอแล้ว    จนกระทั่งเวลาหมดลง  ใครที่เสนอราคาดีที่สุดคนสุดท้าย   ก็ถือว่าชนะการประมูล เพราะว่านี้คือทุกคนจะ รู้ราคาส่วนมากก็เห็นใน Facebook บ้าง ราคาเช่น มา ประมูลขาย สาทร เริ่มต้นที่ 200  สมมุติเป็นรูปรบู 200   บิดละ 50 บาท ก็หมายความว่าคุณจะต้องเพิ่มราคาขั้นต่ำคือ อย่างน้อย 50 บาทเริ่มต้น 200 ก็จะเป็น 250 300 350 ไปเรื่อยๆ จนกว่าใครเสนอราคานี้สมมุติว่า ถึง 2,500 บาท  ไม่มีใครเสนอต่อแล้วแสดงว่าลาบูตัวนี้จะขายที่ราคา 2,500 บาท  เป็นต้น นะคะ ตอบมาเป็นแบบอย่างกี้ นะคะ เจ้าสินค้าแต่ละชนิดมาขายหลายชิ้น นะคะก็มาเสนอขาย นะคะ ส่วนมากจะไม่ได้ขายทีละชิ้นขายเยอะ เพิ่มราคาสูงแข่งกันจนกว่าที่  จะไม่มีใครสู้ราคาได้ ก็ชนะประมูลไป  รถประมูลไปเรื่อยๆจนกว่าสินค้า   นะคะเพราะจะเป็นการจัดไม่ได้มีแค่สินค้าชิ้นเดียวก็จะเป็นการ เอาสินค้ามาวางเรียงไว้ว่าวันนี้จะมีอะไรขายบ้าง เอาอะไรมาให้ประมูลบ้างนะคะก็เริ่มประมูลไปเรื่อยๆจนกว่าของจะหมด   brazzers   ก็จะเป็นการที่ เสนอราคาที่สูงมากๆ สมมุติว่าอาจารย์จะขายรถ  การตั้งราคาไว้ร้านหนึ่งเงียบไม่มีใครซื้อ  ขายสักเก้าแสนแปด ยังเงียบอยู่ ไม่มีใครซื้อ  ถึง 8 แสนคนเริ่มขยับตัว        บางที อาจจะเป็นของที่คนต้องการมากๆ  เขาจะไม่รอให้ สินค้าลดราคาลงมากเกินไปเพราะว่า กลัวจะตกไปเป็นของคนอื่น   บางครั้งสมมติว่าอาจารย์ตั้งราคาและลาบูอาจารย์ขาย 3,000 เงียบ ราคาที่บางคนยอมรับได้ที่ 2000 อาจารย์เริ่มรถมาที่ 2100 บางคนอาจจะ ซื้อเลยเพราะว่าถ้ากลัวต่ำกว่านี้เนี่ยคนจะมาสู้ราคาเยอะ  สินค้าบางชนิดมันเลยอาจจะสูงกว่าราคาที่ เราคาดการณ์ไว้ว่าเขาจะซื้ออย่างอาจารย์อาจจะคิดว่า ถ้าจะซื้อตอน 1,900 บาทแต่เขาซื้อตั้ง 2,000 บาท ได้กำไรแล้ว 200 แต่จะต้องเป็นสินค้าที่คุณมั่นใจว่าคนต้องการจะซื้อจริงๆมันถึงจะ เหมาะกับการเลือกชนิดของการประมูลแบบนี้     ต่อมาเป็นแบบ floor นะคะใกล้ๆกับหยังกี้แตกต่างกันตรงที่ว่า มันจะมีสินค้าแค่ชนิดเดียว นะคะ    แล้วก็ มันจะค่อยๆลดราคา ลงมา   ตามช่วงเวลาที่กำหนด   ไม่ใช่ว่ามีคนเราเสนอเองนะแต่แค่เรากำหนดเวลาไว้ว่าเราจะลดราคาตอนไหนบ้าง ถ้าใครหยุดราคาประมูลเป็นคนแรก คนแรกเท่านั้นนะคะ   ก็ชนะการประมูลไปเลย     ต่อมาเป็นชื่อบีช  ก็คือการซีลคือปิดซอง ยื่นซองพร้อมกัน โดยไม่ทราบข้อมูลของคนอื่นเลยว่าเขาจะ  เสนอราคาเท่าไหร่บ้างมี 2 ชนิด ferguson นะคะแบบเฟิร์สนี่คือ คนที่ยื่นซองเสนอราคาดีที่สุด  นะคะ จะต้องจ่ายตามราคาที่ยื่นหรือราคาที่ กำหนดซึ่งวิธีนี้เป็นวิธีที่ใช้ในการประมูลของทางภาครัฐ  แบบที่ 2  คนที่ชนะ ก็คือคนที่  ยื่น เสนอราคาดีที่สุดแต่  จ่ายจริงในราคาที่ ลองลงมา ซึ่ง  ทฤษฎีของนักเศรษฐศาสตร์    แต่ทั้งสองวิธีนี้เนี่ยจะไม่รับความนิยม เที่ยวมาใช้บนเครือข่ายอินเตอร์เน็ต ส่วนมากจะเป็นนิยมในการประมูลแบบออฟไลน์ นะคะซึ่งหน่วยงานราชการบางทีก็ยังใช้แบบนี้อยู่ นะคะ       แบบนึงเป็นแบบ Double Auction เป็นการประมูลทั้งสองฝ่าย  คือคนซื้อคนขายเสนอราคามา  ในจำนวนสินค้าที่คุณต้องการ  แล้วก็มาจับคู่ สินค้าที่เหมาะสม    ก็เริ่มต้นจากสิ่งที่ต่ำที่สุดแล้วก็เพิ่มขึ้นมาเรื่อยๆจับคู่กัน  โดยการประมูลแบบนี้เนี่ยมันเป็นได้ทั้งแบบเปิดและแบบปิด นะคะส่วนมากจะเป็นนิยมในการซื้อหุ้น  มันจะมีถ้าใครเริ่มเทรดแล้วตั้งแต่อายุยังน้อยเนี่ย จะเริ่มเห็นแล้วว่าคุณตั้งราคาไว้คุณจะซื้อหุ้นราคานี้   มีคนตั้งราคาขายราคานี้ มันจะ แมทกันหรือว่าตรงกัน ที่ไหน ค่อยซื้อค่อยขายได้ เป็นลักษณะของการซื้อหุ้นนั่นแหละ เหมือนสมมุติคุณอยากได้หุ้น อะไรดีล่ะ หุ้นของ KFC สมมุติ    คุณบอกว่าหุ้นละ 3 บาทคุณถึงจะซื้อ แต่ตอนนี้เขาเสนอขายที่ 3 บาท 50 คุณแม่ซื้อไม่ได้  จนกว่าที่คนมาขายในราคา 3 บาท เท่าที่คุณต้องการจะซื้อคุณถึงจะซื้อได้ อย่างนี้เป็นต้น นะคะ  การเตรียมตัวก่อนที่จะร่วมประมูลนะคะก็ต้องเตรียมพร้อมหาข้อมูลหา เกี่ยวกับการประมูลให้ได้มากที่สุด เงื่อนไขในการประมูลเป็นยังไงกฎเกณฑ์กฎหมายวิธีการเข้าร่วมเอกสารต่างๆชนิดการประมูลที่เขาใช้ ระยะเวลาที่เขา ให้ข้อมูล  ราคากลาง ราคาปลาในตลาดราคาที่คุณสามารถ หามาขายหรือหามาซื้อได้อะไรก็ว่าไปนะคะ แล้วหาข้อมูลไม่ใช่ว่าอยู่ดีๆกำเงินไว้แล้ว ฉันอยากประมูลจังเลยแต่ไม่มีความรู้เนี่ยไม่ได้     เรื่องการประมูลเนี่ย คุณจะต้อง รู้ว่าคุณจะประมูลขายอะไรตลาดกลางของบริษัทอะไรสินค้าที่คุณต้องการคืออะไร นะคะ การจัดเตรียมข้อมูลการชำระเงิน ข้อมูลการจัดส่ง Profile ทุกอย่างเรียบร้อยไหมนะคะ  อย่างเช่น มันจะมีบริษัทที่เขาให้ประมูลรถยนต์ที่ยึดมาจากธนาคาร     คุณอยากประมูลรถคันเนี้ย  เขาจะมีรายละเอียดบอกว่ารถคันนี้เป็นยังไงเนี่ยโน่นและจะต้องชำระค่าธรรมเนียมการประมูล 10000 บาท บวกภาษี 7% จะเป็น 10700 คุณต้องจ่ายก่อนที่คุณจะเข้าประมูล ไม่ว่ารถจะราคาเท่าไหร่คุณต้องจ่ายราคาเท่านี้ก่อน  เป็นหลักประกันว่าคุณไม่ได้มาประมูลเล่นๆ นะคะ  ก็จะเป็นการลงทะเบียนนะคะดูข้อกำหนดรายละเอียดต่างๆ นะคะ มีการส่งอีเมลแจ้ง  นะคะ มีตลาดกลางตอบกลับมาว่ารายละเอียดการประมูลวันไหนอะไรยังไงนะคะ ก็สมัครสมาชิก  ว่าข้อมูลเราเป็นใครยืนยันตัวตนนะคะ   ขั้นตอนการชำระเงินเป็นยังไงบ้างก็เข้าไปอ่าน นะคะ แล้วก็ มีการตัดสินผู้ชนะมีการทำสัญญาซื้อขายส่งสินค้า อันนี้เป็นขั้นตอนมาตรฐาน  ที่เกิดขึ้นถ้า คุณเข้าร่วมการประมูล นะคะ   หลังจากที่คุณประมูลเสร็จแล้วมันก็จะมีทั้งการจัดส่งสินค้าจ่ายเงินยังไงนะคะ มีการส่งบางเว็บก็ส่ง การ์ดมายินดีด้วยนะคะเป็นบริการหลังการขาย หลังการใช้บริการของเขา   ก็มีให้โหวตคะแนนการให้บริการก่อนการประมูลครั้งนี้เป็นยังไงนะคะ มีการส่งเอกสารทั้งใบส่งสินค้าใบกำกับภาษีใบแจ้งหนี้ใบเสร็จรับเงินเอกสารต่างๆ นะคะ ก็จะเป็นเอกสารหรือสิ่งที่ต้องทำหลังจากการประมูลเกิดขึ้น    ซึ่ง  การประมูลเนี่ยมันก็สามารถเข้าไปประมูลในเว็บไซต์ที่เป็นที่รู้จักได้เยอะแยะมากมาย นะคะ  จะมีทั้ง eBay นะคะ สินค้า มันก็มีการจัดหมวดหมู่ของคุณต้องการประมูลอะไรนะคะ  ข่าวการประมูลของเว็บไซต์ ถ้าเป็นเอกชนก็มี ทางราชการก็มีก็สามารถเข้าไปติดตามได้นะคะ   มีตัวอย่างสาธิต Demo การประมูลให้ดูนะคะ ใครสนใจก็ไปหาข้อมูลดูได้ในเว็บไซต์ตลาดกลางใหญ่ๆหน่อยเขาจะมีวิธีการ สมุด  ทำเป็นคลิป ให้ดูอยู่นะคะ มีการสนับสนุนการเขียนใบเสนอราคาควรจะเขียนยังไงนะคะ การปิดประกาศประมูลสินค้าต้องประกาศมีข้อมูลอะไรบ้างนะคะ  มีเครื่องมือที่ช่วยรายงานหรือ Monitor ให้ผู้ร่วมประมูลทราบตลอดเวลาการประมูลว่า   ราคาตอนนี้เป็นยังไงเหลือเวลาเท่าไหร่ มีเมลแจ้งว่า มีการประมูลที่ไหนบ้างนะคะ   ข้อดีของการประมูลออนไลน์ก็คือ   มันเป็นอีกช่องทางในการเพิ่มรายได้  นะคะ สามารถกำหนดราคาได้ แล้วก็ตัดพ่อค้าคนกลางออกไปตัดการต่อรองออกไป   แล้วก็ลดเวลาในการทำโฆษณานะคะ  แล้วก็สามารถขายได้ง่ายขึ้น เขาว่าอย่างนั้นนะคะถ้าใคร ขายสินค้าที่ ในลักษณะประมูล  มันยังไม่ใช่สินค้าแบบทั่วๆไปอ่ะมันจะเป็นอาจจะเป็นสินค้าบางอย่างพี่ ต้องการประมูล    เขียนงานศิลปะของเก่าอะไรก็ว่าไปนะคะ คนซื้อก็ข้อดีคือมันไม่เจอสินค้าที่หายาก สินค้าบางอย่างเขาไม่ขายทั่วไปจะเห็นได้ทำงานประมูลวันที่อาจารย์ยกตัวอย่างคือของเก่าของโบราณ หรือของแรร์ไอเทมของหายากทั้งหลาย ประมูลก๊าซ ยูกิ muna Toy ตัว Secret อะไรก็ว่าไป นะคะแล้วก็มันมีความตื่นเต้น ให้เราลุ้น นะคะ  การ์ตูนบางชนิดเนี่ยเราสามารถปิดบังตัวตนได้ ให้คนที่เป็นเว็บไซต์หรือตลาดกลางเป็นคนรับสินค้าแทนเราก็ได้     ที่ไหนก็ได้ซื้อของที่ไหนก็ได้ บอลโลกนะคะ นั่งเรียนอยู่ก็ถ้าจะประมูลจริงๆก็ประมูลได้ แบบนี้นะคะ ส่วนคนที่เป็นผู้ดำเนินการประมูลตลาดกลางเนี่ยมันก็มีพันธมิตรทางธุรกิจมากขึ้น ได้รับค่าธรรมเนียม คือเขาดูแลการประมูลให้เขาก็ได้ค่าธรรมเนียมว่าใครสนใจเข้ามาก็ต้องจ่ายตังค์   นอกจากได้รายได้แล้วยังได้รายได้จากการโฆษณาอีก นะคะ  ถ้าเป็นตลาดกลางให้ทางภาครัฐเนี่ย ก็จะยิ่งมีความน่าเชื่อถือมากยิ่งขึ้นแต่ข้อเสียคือบางครั้งเราถูกหลอก บางครั้งถ้ามึงออนไลน์แล้วไม่เห็นของจริง นะคะ  บางครั้ง ข้อมูลของเราถูกโจรกรรม บนเครือข่ายอินเตอร์เน็ตก็มี นะคะ ซอฟต์แวร์ที่สนับสนุนถ้าเป็นซอฟต์แวร์ที่ไม่ใช่ Web Browser เนี่ย ประมูลมันมีน้อย นะคะ ปริมาณในการซื้อขายบางทีมันไม่คุ้มกับสิ่งที่เราลงทุนก็มี  บางครั้งสิ่งที่เราซื้อมาหรือขายไปราคามันไม่เท่ากับสิ่งที่มันควรจะเป็น วาดเกิดขึ้นได้   การโกงก็เยอะ เอารูปปลอมมาใส่  การจูงใจด้วยข้อความบอกสินค้า สุขราคาคุณภาพสูงมากแต่สิ่งที่ได้จริงมามันอาจจะไม่เป็นอย่างนั้น   ของปลอม ก็มีถ้าสมมุติการประมูลที่  ไม่มีผู้เ****วชาญ  การประมูลที่เรารับประกันนู่นนี่นั่นโน่น แต่ไม่มีคนมายืนยันหรือว่าหาหน่วยงานมายืนยันไม่ได้ก็ยาก  สินค้าบางอย่างเราประมูลมาได้ราคาต่ำก็จริงแต่ค่าส่งมันแพง   บางครั้งคนขายเขาไม่ได้คาดหวังกับราคาสินค้าเขาไปบวกเอาตรงที่ราคาขนส่ง  นะคะ ขอมึงอย่างว่าคุณได้ราคามาซื้อได้ 9 บาทค่าส่ง 300 อย่างนี้ สรุป ขับมอเตอร์ไซค์ไปซื้อดีกว่าไหม  นะคะ  บางคน เขาไม่ส่งสินค้าให้ก็โดนโกง  บางคนต้องการของฟรี ก็ มาโกหกว่ายังไม่รับสินค้าร้องเรียนมาของบอกว่าชำรุดแกะกล่องแล้ว จริงๆคืออะไรอ่ะแบบ เปลี่ยนใจ ไม่เอาแล้ว     หรือบอกว่าของชำรุดจริงๆแล้วเหมือนที่เราเจอกันนะคะว่าทำไมต้องถ่ายวีดีโอ เปิดกล่อง แต่ก็มีคนมาแย้งว่าแล้วทำไมคนขายไม่ถ่ายวีดีโอตอนที่แพ็ค  ต้นมันก็จะโกงกันไปควงกันมาแบบนี้นะคะ บางคนอยากได้สินค้าดีกว่าเดิมก็ไปร้องเรียน จนเขายอมเปลี่ยนสินค้าให้เขาก็ถูกโกงนั่นแหละ นะคะ   การป้องกันก็คือบางทีเราก็ต้องมีการพิสูจน์  ต้น นะคะ  การตรวจสอบสินค้าเป็นของจริงบางอย่างค่อนข้างยาก อาศัยความเ****วชาญนะคะ    แล้วก็บางทีเวลาเขาซื้อของเนาะ บอกมันว่าจะไปอ่านเว็บบอร์ดอ่าน Comment ที่เขาคอมเม้น เราก็จะสามารถดูได้ว่าเออคนที่เขาเคยซื้อหรือเขาเคยประมูลมาเนี่ย มันมีข้อคิดเห็นอะไรเกิดขึ้นบ้าง นะคะ   การประมูลผ่านโทรศัพท์ส่วนมากจะเป็นเกี่ยวกับ การซื้อขายหุ้น เราทำผ่านโทรศัพท์เนาะ เพราะว่าตอนนี้บางคนก็เปิดหน้าจอ 6 จอบางคนก็เทรดผ่านโทรศัพท์ ก็สามารถตรวจสอบความเคลื่อนไหวตลอดเวลา ดูพอร์ตที่เรามีไว้นะคะ  ก็ บางครั้งเราใช้โทรศัพท์ในข้อจำกัดอยู่มันบางคนบอกว่าเพจหุ้นมันต้องมีหลายจอนู่นนี่นั่นโน่น โทรศัพท์มันมีแค่ตัวเดียวเนาะ บางทีเราก็เปรียบเทียบ หุ้นหรือว่าดูกราฟอะไรไม่ถนัด  ระยะเวลาในการใช้งานก็ค่อนข้างจำกัด มันต้องใช้แบตเตอรี่เนาะ เราก็  การเปิดประมูลมันมีเวลา มีช่วงเวลาที่ประมูลได้เสนอราคาได้ขายได้ พักเที่ยง ปิดตลาด อันนี้เป็นการทำงานของตลาดหุ้นอยู่แล้ว นะคะ    วันนี้ก็จะลอง อันนี้ทำเองนะ อย่าใช้แชทนะอยากรู้จริงๆ ไปทำไมอ่ะ  อยากรู้ว่าเคยใช้ไหมถ้าไม่เคยน่ะ ทำไมไม่เคยแล้วเคยรู้อะไรเกี่ยวกับการประมูลไหม  แค่อยากถามว่าคุณคิดว่าประมูลเนี่ยมันเป็นประโยชน์กับใครระหว่างคนซื้อคนขาย หรือคนที่ดำเนินการประมูล   ลองลองลองใช้ วิจารณญาณใช้        คนรวยประมูลทุกอย่างไหมบางคนเขาก็ไม่ประมูลนะเขาก็ซื้อเลย  ก็ลองลองหาข้อมูลดูซิว่าคนซื้อคนขายคนดำเนินการคนไหนเขาได้ประโยชน์มาก ที่สุดในการประมูลลองดู อธิบายด้วยอย่าเพิ่งใช้แต่แชท ลองหาข้อมูลดูนิดหน่อยแชทมันก็ไม่รู้ทุกอย่างหรอก                                      ทำเสร็จแล้วส่งใน classroom เลยนะคะ                                                พะยะค่ะพี่หล้าเดี๋ยวขออนุญาตให้พี่หล้าได้พักค่ะน้องจะได้ทำนิสัยเหมือนกันค่ะ  ขอบคุณ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เช้า) 270867</dc:title>
  <dc:creator/>
  <cp:keywords/>
  <dcterms:created xsi:type="dcterms:W3CDTF">2024-08-27T03:56:49Z</dcterms:created>
  <dcterms:modified xsi:type="dcterms:W3CDTF">2024-08-27T03: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สิงหาคม 2567 เวลา 09.00 น.</vt:lpwstr>
  </property>
  <property fmtid="{D5CDD505-2E9C-101B-9397-08002B2CF9AE}" pid="3" name="subtitle">
    <vt:lpwstr/>
  </property>
</Properties>
</file>